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2df9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 Markdown</dc:title>
  <dc:creator/>
</cp:coreProperties>
</file>